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cent feu de bo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Acétate de 4-tert-butylcyclohexyle, cashmera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Leath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bodyweight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bodyweight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bodyweig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bodyweig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Scent feu de bo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cent feu de bo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Acétate de 4-tert-butylcyclohexyle, cashmera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cent feu de bo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cent feu de bo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2D76739-E61C-4E42-A680-9368612910DA}"/>
</file>

<file path=customXml/itemProps3.xml><?xml version="1.0" encoding="utf-8"?>
<ds:datastoreItem xmlns:ds="http://schemas.openxmlformats.org/officeDocument/2006/customXml" ds:itemID="{96FCA404-3A41-41EF-957F-C780397DBD01}"/>
</file>

<file path=customXml/itemProps4.xml><?xml version="1.0" encoding="utf-8"?>
<ds:datastoreItem xmlns:ds="http://schemas.openxmlformats.org/officeDocument/2006/customXml" ds:itemID="{16D7EF4B-75FF-4E7F-9078-C4F771CB10E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